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67759" w14:textId="77777777" w:rsidR="00790DC6" w:rsidRPr="007D0613" w:rsidRDefault="00000000">
      <w:pPr>
        <w:pStyle w:val="TableCaption"/>
        <w:rPr>
          <w:lang w:val="pt-BR"/>
        </w:rPr>
      </w:pPr>
      <w:bookmarkStart w:id="0" w:name="supsdbpalg"/>
      <w:r w:rsidRPr="007D0613">
        <w:rPr>
          <w:b/>
          <w:bCs/>
          <w:lang w:val="pt-BR"/>
        </w:rPr>
        <w:t>Tabela 3: Estatísticas Gerais - Região Nordes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790DC6" w14:paraId="10D7F8F3" w14:textId="77777777" w:rsidTr="007D0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71BD5BBC" w14:textId="77777777" w:rsidR="00790DC6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0875234D" w14:textId="77777777" w:rsidR="00790DC6" w:rsidRDefault="00000000">
            <w:pPr>
              <w:pStyle w:val="Compact"/>
            </w:pPr>
            <w:r>
              <w:rPr>
                <w:b/>
                <w:bCs/>
              </w:rPr>
              <w:t>N = 3,975</w:t>
            </w:r>
            <w:r>
              <w:rPr>
                <w:vertAlign w:val="superscript"/>
              </w:rPr>
              <w:t>1</w:t>
            </w:r>
          </w:p>
        </w:tc>
      </w:tr>
      <w:tr w:rsidR="00790DC6" w14:paraId="060AA604" w14:textId="77777777" w:rsidTr="007D0613">
        <w:tc>
          <w:tcPr>
            <w:tcW w:w="4527" w:type="dxa"/>
          </w:tcPr>
          <w:p w14:paraId="487629B0" w14:textId="77777777" w:rsidR="00790DC6" w:rsidRDefault="00000000">
            <w:pPr>
              <w:pStyle w:val="Compact"/>
            </w:pPr>
            <w:r>
              <w:t>Renda por Hora (R$)</w:t>
            </w:r>
          </w:p>
        </w:tc>
        <w:tc>
          <w:tcPr>
            <w:tcW w:w="1393" w:type="dxa"/>
          </w:tcPr>
          <w:p w14:paraId="782A339A" w14:textId="77777777" w:rsidR="00790DC6" w:rsidRDefault="00000000">
            <w:pPr>
              <w:pStyle w:val="Compact"/>
            </w:pPr>
            <w:r>
              <w:br/>
            </w:r>
          </w:p>
        </w:tc>
      </w:tr>
      <w:tr w:rsidR="00790DC6" w14:paraId="442360BE" w14:textId="77777777" w:rsidTr="007D0613">
        <w:tc>
          <w:tcPr>
            <w:tcW w:w="4527" w:type="dxa"/>
          </w:tcPr>
          <w:p w14:paraId="618F9FB9" w14:textId="77777777" w:rsidR="00790DC6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5DEF65DB" w14:textId="77777777" w:rsidR="00790DC6" w:rsidRDefault="00000000">
            <w:pPr>
              <w:pStyle w:val="Compact"/>
            </w:pPr>
            <w:r>
              <w:t>3,975.00</w:t>
            </w:r>
          </w:p>
        </w:tc>
      </w:tr>
      <w:tr w:rsidR="00790DC6" w14:paraId="7A69E559" w14:textId="77777777" w:rsidTr="007D0613">
        <w:tc>
          <w:tcPr>
            <w:tcW w:w="4527" w:type="dxa"/>
          </w:tcPr>
          <w:p w14:paraId="1C433F3A" w14:textId="77777777" w:rsidR="00790DC6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5ADD649E" w14:textId="77777777" w:rsidR="00790DC6" w:rsidRDefault="00000000">
            <w:pPr>
              <w:pStyle w:val="Compact"/>
            </w:pPr>
            <w:r>
              <w:t>9.33</w:t>
            </w:r>
          </w:p>
        </w:tc>
      </w:tr>
      <w:tr w:rsidR="00790DC6" w14:paraId="3A0E5709" w14:textId="77777777" w:rsidTr="007D0613">
        <w:tc>
          <w:tcPr>
            <w:tcW w:w="4527" w:type="dxa"/>
          </w:tcPr>
          <w:p w14:paraId="4B90935F" w14:textId="77777777" w:rsidR="00790DC6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04729016" w14:textId="77777777" w:rsidR="00790DC6" w:rsidRDefault="00000000">
            <w:pPr>
              <w:pStyle w:val="Compact"/>
            </w:pPr>
            <w:r>
              <w:t>19.50</w:t>
            </w:r>
          </w:p>
        </w:tc>
      </w:tr>
      <w:tr w:rsidR="00790DC6" w14:paraId="138E2D6D" w14:textId="77777777" w:rsidTr="007D0613">
        <w:tc>
          <w:tcPr>
            <w:tcW w:w="4527" w:type="dxa"/>
          </w:tcPr>
          <w:p w14:paraId="532DD334" w14:textId="77777777" w:rsidR="00790DC6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200C510D" w14:textId="77777777" w:rsidR="00790DC6" w:rsidRDefault="00000000">
            <w:pPr>
              <w:pStyle w:val="Compact"/>
            </w:pPr>
            <w:r>
              <w:t>4.80</w:t>
            </w:r>
          </w:p>
        </w:tc>
      </w:tr>
      <w:tr w:rsidR="00790DC6" w14:paraId="70521A90" w14:textId="77777777" w:rsidTr="007D0613">
        <w:tc>
          <w:tcPr>
            <w:tcW w:w="4527" w:type="dxa"/>
          </w:tcPr>
          <w:p w14:paraId="50716FEF" w14:textId="77777777" w:rsidR="00790DC6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2AE00CA7" w14:textId="77777777" w:rsidR="00790DC6" w:rsidRDefault="00000000">
            <w:pPr>
              <w:pStyle w:val="Compact"/>
            </w:pPr>
            <w:r>
              <w:t>0.07</w:t>
            </w:r>
          </w:p>
        </w:tc>
      </w:tr>
      <w:tr w:rsidR="00790DC6" w14:paraId="682CEE28" w14:textId="77777777" w:rsidTr="007D0613">
        <w:tc>
          <w:tcPr>
            <w:tcW w:w="4527" w:type="dxa"/>
          </w:tcPr>
          <w:p w14:paraId="18D1F37C" w14:textId="77777777" w:rsidR="00790DC6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4976A88C" w14:textId="77777777" w:rsidR="00790DC6" w:rsidRDefault="00000000">
            <w:pPr>
              <w:pStyle w:val="Compact"/>
            </w:pPr>
            <w:r>
              <w:t>577.78</w:t>
            </w:r>
          </w:p>
        </w:tc>
      </w:tr>
      <w:tr w:rsidR="00790DC6" w14:paraId="37776257" w14:textId="77777777" w:rsidTr="007D0613">
        <w:tc>
          <w:tcPr>
            <w:tcW w:w="4527" w:type="dxa"/>
          </w:tcPr>
          <w:p w14:paraId="1EB95292" w14:textId="77777777" w:rsidR="00790DC6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46A15CF1" w14:textId="77777777" w:rsidR="00790DC6" w:rsidRDefault="00000000">
            <w:pPr>
              <w:pStyle w:val="Compact"/>
            </w:pPr>
            <w:r>
              <w:t>0.00</w:t>
            </w:r>
          </w:p>
        </w:tc>
      </w:tr>
      <w:tr w:rsidR="00790DC6" w14:paraId="1E67E9CB" w14:textId="77777777" w:rsidTr="007D0613">
        <w:tc>
          <w:tcPr>
            <w:tcW w:w="4527" w:type="dxa"/>
          </w:tcPr>
          <w:p w14:paraId="7A0486CF" w14:textId="77777777" w:rsidR="00790DC6" w:rsidRDefault="00000000">
            <w:pPr>
              <w:pStyle w:val="Compact"/>
            </w:pPr>
            <w:r>
              <w:t>Idade</w:t>
            </w:r>
          </w:p>
        </w:tc>
        <w:tc>
          <w:tcPr>
            <w:tcW w:w="1393" w:type="dxa"/>
          </w:tcPr>
          <w:p w14:paraId="1AB49FEC" w14:textId="77777777" w:rsidR="00790DC6" w:rsidRDefault="00000000">
            <w:pPr>
              <w:pStyle w:val="Compact"/>
            </w:pPr>
            <w:r>
              <w:br/>
            </w:r>
          </w:p>
        </w:tc>
      </w:tr>
      <w:tr w:rsidR="00790DC6" w14:paraId="325ACB0D" w14:textId="77777777" w:rsidTr="007D0613">
        <w:tc>
          <w:tcPr>
            <w:tcW w:w="4527" w:type="dxa"/>
          </w:tcPr>
          <w:p w14:paraId="1380C80C" w14:textId="77777777" w:rsidR="00790DC6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4E8729C8" w14:textId="77777777" w:rsidR="00790DC6" w:rsidRDefault="00000000">
            <w:pPr>
              <w:pStyle w:val="Compact"/>
            </w:pPr>
            <w:r>
              <w:t>3,975.00</w:t>
            </w:r>
          </w:p>
        </w:tc>
      </w:tr>
      <w:tr w:rsidR="00790DC6" w14:paraId="3FC8CE01" w14:textId="77777777" w:rsidTr="007D0613">
        <w:tc>
          <w:tcPr>
            <w:tcW w:w="4527" w:type="dxa"/>
          </w:tcPr>
          <w:p w14:paraId="602C930E" w14:textId="77777777" w:rsidR="00790DC6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2912580E" w14:textId="77777777" w:rsidR="00790DC6" w:rsidRDefault="00000000">
            <w:pPr>
              <w:pStyle w:val="Compact"/>
            </w:pPr>
            <w:r>
              <w:t>38.84</w:t>
            </w:r>
          </w:p>
        </w:tc>
      </w:tr>
      <w:tr w:rsidR="00790DC6" w14:paraId="50E90BF6" w14:textId="77777777" w:rsidTr="007D0613">
        <w:tc>
          <w:tcPr>
            <w:tcW w:w="4527" w:type="dxa"/>
          </w:tcPr>
          <w:p w14:paraId="1593C9B1" w14:textId="77777777" w:rsidR="00790DC6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61AD5028" w14:textId="77777777" w:rsidR="00790DC6" w:rsidRDefault="00000000">
            <w:pPr>
              <w:pStyle w:val="Compact"/>
            </w:pPr>
            <w:r>
              <w:t>12.93</w:t>
            </w:r>
          </w:p>
        </w:tc>
      </w:tr>
      <w:tr w:rsidR="00790DC6" w14:paraId="7929CDC4" w14:textId="77777777" w:rsidTr="007D0613">
        <w:tc>
          <w:tcPr>
            <w:tcW w:w="4527" w:type="dxa"/>
          </w:tcPr>
          <w:p w14:paraId="177CB8C2" w14:textId="77777777" w:rsidR="00790DC6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26C89C88" w14:textId="77777777" w:rsidR="00790DC6" w:rsidRDefault="00000000">
            <w:pPr>
              <w:pStyle w:val="Compact"/>
            </w:pPr>
            <w:r>
              <w:t>37.00</w:t>
            </w:r>
          </w:p>
        </w:tc>
      </w:tr>
      <w:tr w:rsidR="00790DC6" w14:paraId="1C4032A2" w14:textId="77777777" w:rsidTr="007D0613">
        <w:tc>
          <w:tcPr>
            <w:tcW w:w="4527" w:type="dxa"/>
          </w:tcPr>
          <w:p w14:paraId="53C7D987" w14:textId="77777777" w:rsidR="00790DC6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34F0FDAA" w14:textId="77777777" w:rsidR="00790DC6" w:rsidRDefault="00000000">
            <w:pPr>
              <w:pStyle w:val="Compact"/>
            </w:pPr>
            <w:r>
              <w:t>16.00</w:t>
            </w:r>
          </w:p>
        </w:tc>
      </w:tr>
      <w:tr w:rsidR="00790DC6" w14:paraId="7A3B479E" w14:textId="77777777" w:rsidTr="007D0613">
        <w:tc>
          <w:tcPr>
            <w:tcW w:w="4527" w:type="dxa"/>
          </w:tcPr>
          <w:p w14:paraId="65E33C74" w14:textId="77777777" w:rsidR="00790DC6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5993128B" w14:textId="77777777" w:rsidR="00790DC6" w:rsidRDefault="00000000">
            <w:pPr>
              <w:pStyle w:val="Compact"/>
            </w:pPr>
            <w:r>
              <w:t>87.00</w:t>
            </w:r>
          </w:p>
        </w:tc>
      </w:tr>
      <w:tr w:rsidR="00790DC6" w14:paraId="15102E63" w14:textId="77777777" w:rsidTr="007D0613">
        <w:tc>
          <w:tcPr>
            <w:tcW w:w="4527" w:type="dxa"/>
          </w:tcPr>
          <w:p w14:paraId="4F377288" w14:textId="77777777" w:rsidR="00790DC6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1D31A83F" w14:textId="77777777" w:rsidR="00790DC6" w:rsidRDefault="00000000">
            <w:pPr>
              <w:pStyle w:val="Compact"/>
            </w:pPr>
            <w:r>
              <w:t>0.00</w:t>
            </w:r>
          </w:p>
        </w:tc>
      </w:tr>
      <w:tr w:rsidR="00790DC6" w:rsidRPr="007D0613" w14:paraId="5C1835F1" w14:textId="77777777" w:rsidTr="007D0613">
        <w:tc>
          <w:tcPr>
            <w:tcW w:w="5920" w:type="dxa"/>
            <w:gridSpan w:val="2"/>
          </w:tcPr>
          <w:p w14:paraId="28D059F8" w14:textId="77777777" w:rsidR="00790DC6" w:rsidRPr="007D0613" w:rsidRDefault="00000000">
            <w:pPr>
              <w:pStyle w:val="Compact"/>
              <w:rPr>
                <w:lang w:val="pt-BR"/>
              </w:rPr>
            </w:pPr>
            <w:r w:rsidRPr="007D0613">
              <w:rPr>
                <w:vertAlign w:val="superscript"/>
                <w:lang w:val="pt-BR"/>
              </w:rPr>
              <w:t>1</w:t>
            </w:r>
            <w:r w:rsidRPr="007D0613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27DA36E5" w14:textId="77777777" w:rsidR="00714131" w:rsidRPr="007D0613" w:rsidRDefault="00714131">
      <w:pPr>
        <w:rPr>
          <w:lang w:val="pt-BR"/>
        </w:rPr>
      </w:pPr>
    </w:p>
    <w:sectPr w:rsidR="00714131" w:rsidRPr="007D061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B6B6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12340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90DC6"/>
    <w:rsid w:val="00714131"/>
    <w:rsid w:val="00790DC6"/>
    <w:rsid w:val="007D0613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43194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40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3:00Z</dcterms:modified>
  <dc:language>en</dc:language>
</cp:coreProperties>
</file>